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Experienced 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Proven multitasking ability. I have accuracy, consistency, punctuality skills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Redmine, Webpack,</w:t>
      </w:r>
      <w:r>
        <w:t xml:space="preserve"> </w:t>
      </w:r>
      <w:r>
        <w:t xml:space="preserve">StimulusJS, TailwindCSS, Slim, Yarn</w:t>
      </w:r>
    </w:p>
    <w:p>
      <w:pPr>
        <w:pStyle w:val="Heading1"/>
      </w:pPr>
      <w:bookmarkStart w:id="30" w:name="employments"/>
      <w:r>
        <w:t xml:space="preserve">Employments</w:t>
      </w:r>
      <w:bookmarkEnd w:id="30"/>
    </w:p>
    <w:p>
      <w:pPr>
        <w:pStyle w:val="Heading1"/>
      </w:pPr>
      <w:bookmarkStart w:id="31" w:name="ruby-on-rails-developer"/>
      <w:r>
        <w:t xml:space="preserve">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hyperlink r:id="rId32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3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1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1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1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4" w:name="ruby-on-rails-developer-1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2"/>
          <w:ilvl w:val="0"/>
        </w:numPr>
      </w:pPr>
      <w:r>
        <w:t xml:space="preserve">Support legacy application.</w:t>
      </w:r>
    </w:p>
    <w:p>
      <w:pPr>
        <w:pStyle w:val="Compact"/>
        <w:numPr>
          <w:numId w:val="1002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2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2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2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2"/>
          <w:ilvl w:val="0"/>
        </w:numPr>
      </w:pPr>
      <w:r>
        <w:t xml:space="preserve">Working on implementing Bug Reporting Feature to allow customers to create reports about bugs directly to Redmine APIs.</w:t>
      </w:r>
    </w:p>
    <w:p>
      <w:pPr>
        <w:pStyle w:val="Compact"/>
        <w:numPr>
          <w:numId w:val="1002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2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5" w:name="ruby-on-rails-developer-2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3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3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6" w:name="ruby-backend-developer"/>
      <w:r>
        <w:t xml:space="preserve">Ruby Backend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4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4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4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4"/>
          <w:ilvl w:val="0"/>
        </w:numPr>
      </w:pPr>
      <w:r>
        <w:t xml:space="preserve">Developed various APIs.</w:t>
      </w:r>
    </w:p>
    <w:p>
      <w:pPr>
        <w:pStyle w:val="Heading1"/>
      </w:pPr>
      <w:bookmarkStart w:id="37" w:name="junior-ruby-on-rails-developer"/>
      <w:r>
        <w:t xml:space="preserve">Junior Ruby on Rails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existed products.</w:t>
      </w:r>
    </w:p>
    <w:p>
      <w:pPr>
        <w:pStyle w:val="Compact"/>
        <w:numPr>
          <w:numId w:val="1005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5"/>
          <w:ilvl w:val="0"/>
        </w:numPr>
      </w:pPr>
      <w:r>
        <w:t xml:space="preserve">Experienced with multiple 3rd party service integrations including Braintree, Google maps.</w:t>
      </w:r>
    </w:p>
    <w:p>
      <w:pPr>
        <w:pStyle w:val="Compact"/>
        <w:numPr>
          <w:numId w:val="1005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8" w:name="drupal-developer"/>
      <w:r>
        <w:t xml:space="preserve">Drupal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9" w:name="volunteer-experiences"/>
      <w:r>
        <w:t xml:space="preserve">Volunteer experiences</w:t>
      </w:r>
      <w:bookmarkEnd w:id="39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0" w:name="education"/>
      <w:r>
        <w:t xml:space="preserve">Education</w:t>
      </w:r>
      <w:bookmarkEnd w:id="40"/>
    </w:p>
    <w:p>
      <w:pPr>
        <w:pStyle w:val="Heading1"/>
      </w:pPr>
      <w:bookmarkStart w:id="41" w:name="masters-degree-in-engineering"/>
      <w:r>
        <w:t xml:space="preserve">Master's Degree in Engineering​</w:t>
      </w:r>
      <w:bookmarkEnd w:id="41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2" w:name="hobbies"/>
      <w:r>
        <w:t xml:space="preserve">Hobbies</w:t>
      </w:r>
      <w:bookmarkEnd w:id="42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ffe28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b5c04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12T11:53:55Z</dcterms:created>
  <dcterms:modified xsi:type="dcterms:W3CDTF">2021-02-12T11:53:55Z</dcterms:modified>
</cp:coreProperties>
</file>